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CC859" w14:textId="2D7A2B62" w:rsidR="008500A2" w:rsidRDefault="00802335">
      <w:r>
        <w:t>Dummy file, upload actual paper pdf/word</w:t>
      </w:r>
      <w:bookmarkStart w:id="0" w:name="_GoBack"/>
      <w:bookmarkEnd w:id="0"/>
    </w:p>
    <w:sectPr w:rsidR="00850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jE2MDAxNTKwsDRX0lEKTi0uzszPAykwrAUAb+2BnywAAAA="/>
  </w:docVars>
  <w:rsids>
    <w:rsidRoot w:val="005E502C"/>
    <w:rsid w:val="005E502C"/>
    <w:rsid w:val="00802335"/>
    <w:rsid w:val="00850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31DB9"/>
  <w15:chartTrackingRefBased/>
  <w15:docId w15:val="{2FF7E00C-F15D-4050-825C-3FA68C8B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y Petrov</dc:creator>
  <cp:keywords/>
  <dc:description/>
  <cp:lastModifiedBy>Nikolay Petrov</cp:lastModifiedBy>
  <cp:revision>2</cp:revision>
  <dcterms:created xsi:type="dcterms:W3CDTF">2019-02-21T14:51:00Z</dcterms:created>
  <dcterms:modified xsi:type="dcterms:W3CDTF">2019-02-21T14:51:00Z</dcterms:modified>
</cp:coreProperties>
</file>